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7"/>
        <w:gridCol w:w="15767"/>
      </w:tblGrid>
      <w:tr w:rsidR="007A7306" w:rsidRPr="00DB54C5" w14:paraId="2874BCC5" w14:textId="7777777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EBFFFF"/>
          </w:tcPr>
          <w:p w14:paraId="2874BCC4" w14:textId="77777777" w:rsidR="007A7306" w:rsidRPr="00DB54C5" w:rsidRDefault="007A7306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7A7306" w:rsidRPr="00DB54C5" w14:paraId="2874BCC8" w14:textId="77777777">
        <w:trPr>
          <w:trHeight w:val="413"/>
        </w:trPr>
        <w:tc>
          <w:tcPr>
            <w:tcW w:w="1234" w:type="pct"/>
            <w:shd w:val="clear" w:color="auto" w:fill="EBFFFF"/>
          </w:tcPr>
          <w:p w14:paraId="2874BCC6" w14:textId="77777777" w:rsidR="007A7306" w:rsidRPr="00DB54C5" w:rsidRDefault="00284E64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54C5">
              <w:rPr>
                <w:rFonts w:ascii="Arial" w:hAnsi="Arial" w:cs="Arial"/>
                <w:bCs/>
                <w:sz w:val="20"/>
                <w:szCs w:val="20"/>
                <w:lang w:val="en-GB"/>
              </w:rPr>
              <w:t>Book 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4BCC7" w14:textId="77777777" w:rsidR="007A7306" w:rsidRPr="00DB54C5" w:rsidRDefault="00284E6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6" w:history="1">
              <w:r w:rsidRPr="00DB54C5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hemistry and Biochemistry: Research Progress</w:t>
              </w:r>
            </w:hyperlink>
          </w:p>
        </w:tc>
      </w:tr>
      <w:tr w:rsidR="007A7306" w:rsidRPr="00DB54C5" w14:paraId="2874BCCB" w14:textId="77777777">
        <w:trPr>
          <w:trHeight w:val="290"/>
        </w:trPr>
        <w:tc>
          <w:tcPr>
            <w:tcW w:w="1234" w:type="pct"/>
            <w:shd w:val="clear" w:color="auto" w:fill="EBFFFF"/>
          </w:tcPr>
          <w:p w14:paraId="2874BCC9" w14:textId="77777777" w:rsidR="007A7306" w:rsidRPr="00DB54C5" w:rsidRDefault="00284E64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54C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4BCCA" w14:textId="77777777" w:rsidR="007A7306" w:rsidRPr="00DB54C5" w:rsidRDefault="00284E6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5493</w:t>
            </w:r>
          </w:p>
        </w:tc>
      </w:tr>
      <w:tr w:rsidR="007A7306" w:rsidRPr="00DB54C5" w14:paraId="2874BCCE" w14:textId="77777777">
        <w:trPr>
          <w:trHeight w:val="331"/>
        </w:trPr>
        <w:tc>
          <w:tcPr>
            <w:tcW w:w="1234" w:type="pct"/>
            <w:shd w:val="clear" w:color="auto" w:fill="EBFFFF"/>
          </w:tcPr>
          <w:p w14:paraId="2874BCCC" w14:textId="77777777" w:rsidR="007A7306" w:rsidRPr="00DB54C5" w:rsidRDefault="00284E64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54C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4BCCD" w14:textId="77777777" w:rsidR="007A7306" w:rsidRPr="00DB54C5" w:rsidRDefault="00284E6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B54C5">
              <w:rPr>
                <w:rFonts w:ascii="Arial" w:hAnsi="Arial" w:cs="Arial"/>
                <w:b/>
                <w:sz w:val="20"/>
                <w:szCs w:val="20"/>
                <w:lang w:val="en-GB"/>
              </w:rPr>
              <w:t>Secondary Metabolites: Natural Sources and Therapeutic Applications</w:t>
            </w:r>
          </w:p>
        </w:tc>
      </w:tr>
      <w:tr w:rsidR="007A7306" w:rsidRPr="00DB54C5" w14:paraId="2874BCD1" w14:textId="77777777">
        <w:trPr>
          <w:trHeight w:val="332"/>
        </w:trPr>
        <w:tc>
          <w:tcPr>
            <w:tcW w:w="1234" w:type="pct"/>
            <w:shd w:val="clear" w:color="auto" w:fill="EBFFFF"/>
          </w:tcPr>
          <w:p w14:paraId="2874BCCF" w14:textId="77777777" w:rsidR="007A7306" w:rsidRPr="00DB54C5" w:rsidRDefault="00284E64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54C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4BCD0" w14:textId="77777777" w:rsidR="007A7306" w:rsidRPr="00DB54C5" w:rsidRDefault="00284E6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B54C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  <w:tr w:rsidR="007A7306" w:rsidRPr="00DB54C5" w14:paraId="2874BCD4" w14:textId="77777777">
        <w:trPr>
          <w:trHeight w:val="332"/>
        </w:trPr>
        <w:tc>
          <w:tcPr>
            <w:tcW w:w="1234" w:type="pct"/>
            <w:shd w:val="clear" w:color="auto" w:fill="EBFFFF"/>
          </w:tcPr>
          <w:p w14:paraId="2874BCD2" w14:textId="77777777" w:rsidR="007A7306" w:rsidRPr="00DB54C5" w:rsidRDefault="007A730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4BCD3" w14:textId="77777777" w:rsidR="007A7306" w:rsidRPr="00DB54C5" w:rsidRDefault="007A730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2874BCFB" w14:textId="77777777" w:rsidR="007A7306" w:rsidRPr="00DB54C5" w:rsidRDefault="007A7306" w:rsidP="00DB54C5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97"/>
        <w:gridCol w:w="9261"/>
        <w:gridCol w:w="6376"/>
      </w:tblGrid>
      <w:tr w:rsidR="007A7306" w:rsidRPr="00DB54C5" w14:paraId="2874BCFE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2874BCFC" w14:textId="77777777" w:rsidR="007A7306" w:rsidRPr="00DB54C5" w:rsidRDefault="00284E6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B54C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B54C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2874BCFD" w14:textId="77777777" w:rsidR="007A7306" w:rsidRPr="00DB54C5" w:rsidRDefault="007A730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A7306" w:rsidRPr="00DB54C5" w14:paraId="2874BD04" w14:textId="77777777">
        <w:tc>
          <w:tcPr>
            <w:tcW w:w="1265" w:type="pct"/>
            <w:noWrap/>
          </w:tcPr>
          <w:p w14:paraId="2874BCFF" w14:textId="77777777" w:rsidR="007A7306" w:rsidRPr="00DB54C5" w:rsidRDefault="007A7306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2874BD00" w14:textId="77777777" w:rsidR="007A7306" w:rsidRPr="00DB54C5" w:rsidRDefault="00284E6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B54C5">
              <w:rPr>
                <w:rFonts w:ascii="Arial" w:hAnsi="Arial" w:cs="Arial"/>
                <w:lang w:val="en-GB"/>
              </w:rPr>
              <w:t>Reviewer’s comment</w:t>
            </w:r>
          </w:p>
          <w:p w14:paraId="2874BD01" w14:textId="77777777" w:rsidR="007A7306" w:rsidRPr="00DB54C5" w:rsidRDefault="00284E6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B54C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2874BD02" w14:textId="77777777" w:rsidR="007A7306" w:rsidRPr="00DB54C5" w:rsidRDefault="007A730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2874BD03" w14:textId="77777777" w:rsidR="007A7306" w:rsidRPr="00DB54C5" w:rsidRDefault="00284E6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B54C5">
              <w:rPr>
                <w:rFonts w:ascii="Arial" w:hAnsi="Arial" w:cs="Arial"/>
                <w:lang w:val="en-GB"/>
              </w:rPr>
              <w:t>Author’s Feedback</w:t>
            </w:r>
            <w:r w:rsidRPr="00DB54C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B54C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7A7306" w:rsidRPr="00DB54C5" w14:paraId="2874BD09" w14:textId="77777777">
        <w:trPr>
          <w:trHeight w:val="1264"/>
        </w:trPr>
        <w:tc>
          <w:tcPr>
            <w:tcW w:w="1265" w:type="pct"/>
            <w:noWrap/>
          </w:tcPr>
          <w:p w14:paraId="2874BD05" w14:textId="77777777" w:rsidR="007A7306" w:rsidRPr="00DB54C5" w:rsidRDefault="00284E6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2874BD06" w14:textId="77777777" w:rsidR="007A7306" w:rsidRPr="00DB54C5" w:rsidRDefault="007A7306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874BD07" w14:textId="256F6A68" w:rsidR="007A7306" w:rsidRPr="00DB54C5" w:rsidRDefault="00660672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manuscript dealing </w:t>
            </w:r>
            <w:proofErr w:type="spellStart"/>
            <w:r w:rsidR="0002007D"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ot</w:t>
            </w:r>
            <w:proofErr w:type="spellEnd"/>
            <w:r w:rsidR="0002007D"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</w:t>
            </w:r>
            <w:r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02007D"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econdary metabolites</w:t>
            </w:r>
            <w:proofErr w:type="gramStart"/>
            <w:r w:rsidR="00774272"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</w:t>
            </w:r>
            <w:r w:rsidR="00F25E9E"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</w:t>
            </w:r>
            <w:proofErr w:type="gramEnd"/>
            <w:r w:rsidR="00F25E9E"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774272"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</w:t>
            </w:r>
            <w:r w:rsidR="00345045"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</w:t>
            </w:r>
            <w:r w:rsidR="00774272"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teresting and always be relevant in </w:t>
            </w:r>
            <w:r w:rsidR="00F25E9E"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harmaceutical industry, cosmetic industry</w:t>
            </w:r>
            <w:r w:rsidR="00345045"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agriculture sector and also relevant with ethnobotany. </w:t>
            </w:r>
            <w:r w:rsidR="00732362"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 also direct indirect leads to the biodiversity conservation </w:t>
            </w:r>
            <w:r w:rsidR="000A7EAC"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nd mitigate the several issues related to environment </w:t>
            </w:r>
          </w:p>
        </w:tc>
        <w:tc>
          <w:tcPr>
            <w:tcW w:w="1523" w:type="pct"/>
          </w:tcPr>
          <w:p w14:paraId="2874BD08" w14:textId="77777777" w:rsidR="007A7306" w:rsidRPr="00DB54C5" w:rsidRDefault="007A730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A7306" w:rsidRPr="00DB54C5" w14:paraId="2874BD0F" w14:textId="77777777">
        <w:trPr>
          <w:trHeight w:val="1262"/>
        </w:trPr>
        <w:tc>
          <w:tcPr>
            <w:tcW w:w="1265" w:type="pct"/>
            <w:noWrap/>
          </w:tcPr>
          <w:p w14:paraId="2874BD0A" w14:textId="77777777" w:rsidR="007A7306" w:rsidRPr="00DB54C5" w:rsidRDefault="00284E6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2874BD0B" w14:textId="77777777" w:rsidR="007A7306" w:rsidRPr="00DB54C5" w:rsidRDefault="00284E6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2874BD0C" w14:textId="77777777" w:rsidR="007A7306" w:rsidRPr="00DB54C5" w:rsidRDefault="007A7306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874BD0D" w14:textId="3890A404" w:rsidR="007A7306" w:rsidRPr="00DB54C5" w:rsidRDefault="005001A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2874BD0E" w14:textId="77777777" w:rsidR="007A7306" w:rsidRPr="00DB54C5" w:rsidRDefault="007A730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A7306" w:rsidRPr="00DB54C5" w14:paraId="2874BD14" w14:textId="77777777">
        <w:trPr>
          <w:trHeight w:val="1262"/>
        </w:trPr>
        <w:tc>
          <w:tcPr>
            <w:tcW w:w="1265" w:type="pct"/>
            <w:noWrap/>
          </w:tcPr>
          <w:p w14:paraId="2874BD10" w14:textId="77777777" w:rsidR="007A7306" w:rsidRPr="00DB54C5" w:rsidRDefault="00284E64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B54C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2874BD11" w14:textId="77777777" w:rsidR="007A7306" w:rsidRPr="00DB54C5" w:rsidRDefault="007A7306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874BD12" w14:textId="446180F4" w:rsidR="007A7306" w:rsidRPr="00DB54C5" w:rsidRDefault="00D006F8" w:rsidP="00D006F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dd the sources of different metabolites in abstract also </w:t>
            </w:r>
          </w:p>
        </w:tc>
        <w:tc>
          <w:tcPr>
            <w:tcW w:w="1523" w:type="pct"/>
          </w:tcPr>
          <w:p w14:paraId="2874BD13" w14:textId="77777777" w:rsidR="007A7306" w:rsidRPr="00DB54C5" w:rsidRDefault="007A730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A7306" w:rsidRPr="00DB54C5" w14:paraId="2874BD18" w14:textId="77777777">
        <w:trPr>
          <w:trHeight w:val="859"/>
        </w:trPr>
        <w:tc>
          <w:tcPr>
            <w:tcW w:w="1265" w:type="pct"/>
            <w:noWrap/>
          </w:tcPr>
          <w:p w14:paraId="2874BD15" w14:textId="77777777" w:rsidR="007A7306" w:rsidRPr="00DB54C5" w:rsidRDefault="00284E6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874BD16" w14:textId="1C7F04E0" w:rsidR="007A7306" w:rsidRPr="00DB54C5" w:rsidRDefault="004B3994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cientifically okay but lac some impressive way of representation </w:t>
            </w:r>
            <w:r w:rsidR="00E03334"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like some </w:t>
            </w:r>
            <w:proofErr w:type="spellStart"/>
            <w:r w:rsidR="00E03334"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formations</w:t>
            </w:r>
            <w:proofErr w:type="spellEnd"/>
            <w:r w:rsidR="00E03334"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an be represented in table form that</w:t>
            </w:r>
            <w:r w:rsidR="00251CEB"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E03334"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will be </w:t>
            </w:r>
            <w:proofErr w:type="gramStart"/>
            <w:r w:rsidR="00E03334"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ore easier</w:t>
            </w:r>
            <w:proofErr w:type="gramEnd"/>
            <w:r w:rsidR="00E03334"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understand the </w:t>
            </w:r>
            <w:r w:rsidR="00540D15"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ncept of the manuscript</w:t>
            </w:r>
          </w:p>
        </w:tc>
        <w:tc>
          <w:tcPr>
            <w:tcW w:w="1523" w:type="pct"/>
          </w:tcPr>
          <w:p w14:paraId="2874BD17" w14:textId="77777777" w:rsidR="007A7306" w:rsidRPr="00DB54C5" w:rsidRDefault="007A730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A7306" w:rsidRPr="00DB54C5" w14:paraId="2874BD1D" w14:textId="77777777">
        <w:trPr>
          <w:trHeight w:val="703"/>
        </w:trPr>
        <w:tc>
          <w:tcPr>
            <w:tcW w:w="1265" w:type="pct"/>
            <w:noWrap/>
          </w:tcPr>
          <w:p w14:paraId="2874BD19" w14:textId="77777777" w:rsidR="007A7306" w:rsidRPr="00DB54C5" w:rsidRDefault="00284E6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2874BD1A" w14:textId="77777777" w:rsidR="007A7306" w:rsidRPr="00DB54C5" w:rsidRDefault="00284E6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B54C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874BD1B" w14:textId="5208F9CD" w:rsidR="007A7306" w:rsidRPr="00DB54C5" w:rsidRDefault="00540D15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dd recent </w:t>
            </w:r>
            <w:r w:rsidR="00C73371"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eferences and make sure the references </w:t>
            </w:r>
            <w:proofErr w:type="gramStart"/>
            <w:r w:rsidR="00231A47"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oated </w:t>
            </w:r>
            <w:r w:rsidR="00C73371"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</w:t>
            </w:r>
            <w:proofErr w:type="gramEnd"/>
            <w:r w:rsidR="00C73371"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231A47" w:rsidRPr="00DB54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ext must be cited in bibliography only</w:t>
            </w:r>
          </w:p>
        </w:tc>
        <w:tc>
          <w:tcPr>
            <w:tcW w:w="1523" w:type="pct"/>
          </w:tcPr>
          <w:p w14:paraId="2874BD1C" w14:textId="77777777" w:rsidR="007A7306" w:rsidRPr="00DB54C5" w:rsidRDefault="007A730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A7306" w:rsidRPr="00DB54C5" w14:paraId="2874BD27" w14:textId="77777777">
        <w:trPr>
          <w:trHeight w:val="386"/>
        </w:trPr>
        <w:tc>
          <w:tcPr>
            <w:tcW w:w="1265" w:type="pct"/>
            <w:noWrap/>
          </w:tcPr>
          <w:p w14:paraId="2874BD1E" w14:textId="77777777" w:rsidR="007A7306" w:rsidRPr="00DB54C5" w:rsidRDefault="007A730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2874BD1F" w14:textId="77777777" w:rsidR="007A7306" w:rsidRPr="00DB54C5" w:rsidRDefault="00284E64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B54C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2874BD20" w14:textId="77777777" w:rsidR="007A7306" w:rsidRPr="00DB54C5" w:rsidRDefault="007A730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874BD21" w14:textId="77777777" w:rsidR="007A7306" w:rsidRPr="00DB54C5" w:rsidRDefault="007A730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874BD22" w14:textId="19E419BB" w:rsidR="007A7306" w:rsidRPr="00DB54C5" w:rsidRDefault="00231A4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B54C5">
              <w:rPr>
                <w:rFonts w:ascii="Arial" w:hAnsi="Arial" w:cs="Arial"/>
                <w:sz w:val="20"/>
                <w:szCs w:val="20"/>
                <w:lang w:val="en-GB"/>
              </w:rPr>
              <w:t>okay</w:t>
            </w:r>
          </w:p>
          <w:p w14:paraId="2874BD23" w14:textId="77777777" w:rsidR="007A7306" w:rsidRPr="00DB54C5" w:rsidRDefault="007A730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874BD24" w14:textId="77777777" w:rsidR="007A7306" w:rsidRPr="00DB54C5" w:rsidRDefault="007A730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874BD25" w14:textId="77777777" w:rsidR="007A7306" w:rsidRPr="00DB54C5" w:rsidRDefault="007A730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2874BD26" w14:textId="77777777" w:rsidR="007A7306" w:rsidRPr="00DB54C5" w:rsidRDefault="007A730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A7306" w:rsidRPr="00DB54C5" w14:paraId="2874BD2F" w14:textId="77777777">
        <w:trPr>
          <w:trHeight w:val="1178"/>
        </w:trPr>
        <w:tc>
          <w:tcPr>
            <w:tcW w:w="1265" w:type="pct"/>
            <w:noWrap/>
          </w:tcPr>
          <w:p w14:paraId="2874BD28" w14:textId="77777777" w:rsidR="007A7306" w:rsidRPr="00DB54C5" w:rsidRDefault="00284E64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B54C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B54C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B54C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2874BD29" w14:textId="77777777" w:rsidR="007A7306" w:rsidRPr="00DB54C5" w:rsidRDefault="007A730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2874BD2A" w14:textId="77777777" w:rsidR="007A7306" w:rsidRPr="00DB54C5" w:rsidRDefault="007A730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874BD2B" w14:textId="77777777" w:rsidR="007A7306" w:rsidRPr="00DB54C5" w:rsidRDefault="007A730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874BD2C" w14:textId="77777777" w:rsidR="007A7306" w:rsidRPr="00DB54C5" w:rsidRDefault="007A730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874BD2D" w14:textId="21ACB288" w:rsidR="007A7306" w:rsidRPr="00DB54C5" w:rsidRDefault="00C2785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B54C5">
              <w:rPr>
                <w:rFonts w:ascii="Arial" w:hAnsi="Arial" w:cs="Arial"/>
                <w:sz w:val="20"/>
                <w:szCs w:val="20"/>
                <w:lang w:val="en-GB"/>
              </w:rPr>
              <w:t xml:space="preserve">Elaborate the importance of each </w:t>
            </w:r>
            <w:proofErr w:type="gramStart"/>
            <w:r w:rsidRPr="00DB54C5">
              <w:rPr>
                <w:rFonts w:ascii="Arial" w:hAnsi="Arial" w:cs="Arial"/>
                <w:sz w:val="20"/>
                <w:szCs w:val="20"/>
                <w:lang w:val="en-GB"/>
              </w:rPr>
              <w:t>metabolites</w:t>
            </w:r>
            <w:proofErr w:type="gramEnd"/>
            <w:r w:rsidRPr="00DB54C5">
              <w:rPr>
                <w:rFonts w:ascii="Arial" w:hAnsi="Arial" w:cs="Arial"/>
                <w:sz w:val="20"/>
                <w:szCs w:val="20"/>
                <w:lang w:val="en-GB"/>
              </w:rPr>
              <w:t xml:space="preserve">, mention the detailed source </w:t>
            </w:r>
            <w:r w:rsidR="00DB689C" w:rsidRPr="00DB54C5">
              <w:rPr>
                <w:rFonts w:ascii="Arial" w:hAnsi="Arial" w:cs="Arial"/>
                <w:sz w:val="20"/>
                <w:szCs w:val="20"/>
                <w:lang w:val="en-GB"/>
              </w:rPr>
              <w:t xml:space="preserve">and correlate with the ethnobotany </w:t>
            </w:r>
          </w:p>
        </w:tc>
        <w:tc>
          <w:tcPr>
            <w:tcW w:w="1523" w:type="pct"/>
          </w:tcPr>
          <w:p w14:paraId="2874BD2E" w14:textId="77777777" w:rsidR="007A7306" w:rsidRPr="00DB54C5" w:rsidRDefault="007A730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874BD3B" w14:textId="77777777" w:rsidR="007A7306" w:rsidRPr="00DB54C5" w:rsidRDefault="007A730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874BD3C" w14:textId="77777777" w:rsidR="007A7306" w:rsidRDefault="007A730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588D54E" w14:textId="77777777" w:rsidR="00DB54C5" w:rsidRDefault="00DB54C5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0CAE7C7" w14:textId="77777777" w:rsidR="00DB54C5" w:rsidRDefault="00DB54C5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3CC86D5" w14:textId="77777777" w:rsidR="00DB54C5" w:rsidRPr="00DB54C5" w:rsidRDefault="00DB54C5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61"/>
        <w:gridCol w:w="8554"/>
        <w:gridCol w:w="5619"/>
      </w:tblGrid>
      <w:tr w:rsidR="007A7306" w:rsidRPr="00DB54C5" w14:paraId="2874BD3F" w14:textId="77777777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4BD3D" w14:textId="77777777" w:rsidR="007A7306" w:rsidRPr="00DB54C5" w:rsidRDefault="00284E6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B54C5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DB54C5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874BD3E" w14:textId="77777777" w:rsidR="007A7306" w:rsidRPr="00DB54C5" w:rsidRDefault="007A730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7A7306" w:rsidRPr="00DB54C5" w14:paraId="2874BD43" w14:textId="77777777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4BD40" w14:textId="77777777" w:rsidR="007A7306" w:rsidRPr="00DB54C5" w:rsidRDefault="007A730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74BD41" w14:textId="77777777" w:rsidR="007A7306" w:rsidRPr="00DB54C5" w:rsidRDefault="00284E6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B54C5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2874BD42" w14:textId="77777777" w:rsidR="007A7306" w:rsidRPr="00DB54C5" w:rsidRDefault="00284E6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B54C5">
              <w:rPr>
                <w:rFonts w:ascii="Arial" w:hAnsi="Arial" w:cs="Arial"/>
                <w:lang w:val="en-GB"/>
              </w:rPr>
              <w:t>Author’s comment</w:t>
            </w:r>
            <w:r w:rsidRPr="00DB54C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B54C5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7A7306" w:rsidRPr="00DB54C5" w14:paraId="2874BD4D" w14:textId="77777777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4BD44" w14:textId="77777777" w:rsidR="007A7306" w:rsidRPr="00DB54C5" w:rsidRDefault="00284E6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B54C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874BD45" w14:textId="77777777" w:rsidR="007A7306" w:rsidRPr="00DB54C5" w:rsidRDefault="007A730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4BD46" w14:textId="77777777" w:rsidR="007A7306" w:rsidRPr="00DB54C5" w:rsidRDefault="00284E6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B54C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B54C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B54C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2874BD47" w14:textId="431DDADD" w:rsidR="007A7306" w:rsidRPr="00DB54C5" w:rsidRDefault="007A730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874BD48" w14:textId="77777777" w:rsidR="007A7306" w:rsidRPr="00DB54C5" w:rsidRDefault="007A730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2874BD49" w14:textId="77777777" w:rsidR="007A7306" w:rsidRPr="00DB54C5" w:rsidRDefault="007A730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874BD4A" w14:textId="77777777" w:rsidR="007A7306" w:rsidRPr="00DB54C5" w:rsidRDefault="007A730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874BD4B" w14:textId="77777777" w:rsidR="007A7306" w:rsidRPr="00DB54C5" w:rsidRDefault="007A730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874BD4C" w14:textId="77777777" w:rsidR="007A7306" w:rsidRPr="00DB54C5" w:rsidRDefault="007A730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874BDB4" w14:textId="77777777" w:rsidR="007A7306" w:rsidRDefault="007A7306">
      <w:pPr>
        <w:rPr>
          <w:rFonts w:ascii="Arial" w:hAnsi="Arial" w:cs="Arial"/>
          <w:b/>
          <w:sz w:val="20"/>
          <w:szCs w:val="20"/>
          <w:lang w:val="en-GB"/>
        </w:rPr>
      </w:pPr>
    </w:p>
    <w:p w14:paraId="374EE868" w14:textId="77777777" w:rsidR="00DB54C5" w:rsidRPr="00843BE8" w:rsidRDefault="00DB54C5" w:rsidP="00DB54C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843BE8">
        <w:rPr>
          <w:rFonts w:ascii="Arial" w:hAnsi="Arial" w:cs="Arial"/>
          <w:b/>
          <w:u w:val="single"/>
        </w:rPr>
        <w:t>Reviewer details:</w:t>
      </w:r>
    </w:p>
    <w:p w14:paraId="69369C45" w14:textId="77777777" w:rsidR="00DB54C5" w:rsidRPr="00843BE8" w:rsidRDefault="00DB54C5" w:rsidP="00DB54C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843BE8">
        <w:rPr>
          <w:rFonts w:ascii="Arial" w:hAnsi="Arial" w:cs="Arial"/>
          <w:b/>
          <w:color w:val="000000"/>
        </w:rPr>
        <w:t>Jyoti Pandey, Dr. C.V. Raman University, India</w:t>
      </w:r>
    </w:p>
    <w:p w14:paraId="66EE5C6C" w14:textId="77777777" w:rsidR="00DB54C5" w:rsidRPr="00DB54C5" w:rsidRDefault="00DB54C5">
      <w:pPr>
        <w:rPr>
          <w:rFonts w:ascii="Arial" w:hAnsi="Arial" w:cs="Arial"/>
          <w:b/>
          <w:sz w:val="20"/>
          <w:szCs w:val="20"/>
        </w:rPr>
      </w:pPr>
    </w:p>
    <w:sectPr w:rsidR="00DB54C5" w:rsidRPr="00DB54C5">
      <w:headerReference w:type="default" r:id="rId7"/>
      <w:footerReference w:type="default" r:id="rId8"/>
      <w:pgSz w:w="23814" w:h="16839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C61692" w14:textId="77777777" w:rsidR="003D1F35" w:rsidRDefault="003D1F35">
      <w:r>
        <w:separator/>
      </w:r>
    </w:p>
  </w:endnote>
  <w:endnote w:type="continuationSeparator" w:id="0">
    <w:p w14:paraId="10E3274E" w14:textId="77777777" w:rsidR="003D1F35" w:rsidRDefault="003D1F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74BDB8" w14:textId="77777777" w:rsidR="007A7306" w:rsidRDefault="00284E64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-20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8EDBC9" w14:textId="77777777" w:rsidR="003D1F35" w:rsidRDefault="003D1F35">
      <w:r>
        <w:separator/>
      </w:r>
    </w:p>
  </w:footnote>
  <w:footnote w:type="continuationSeparator" w:id="0">
    <w:p w14:paraId="77300986" w14:textId="77777777" w:rsidR="003D1F35" w:rsidRDefault="003D1F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74BDB5" w14:textId="77777777" w:rsidR="007A7306" w:rsidRDefault="007A7306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874BDB6" w14:textId="77777777" w:rsidR="007A7306" w:rsidRDefault="007A7306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874BDB7" w14:textId="77777777" w:rsidR="007A7306" w:rsidRDefault="00284E64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07098"/>
    <w:rsid w:val="00010403"/>
    <w:rsid w:val="00012C8B"/>
    <w:rsid w:val="000168A9"/>
    <w:rsid w:val="0002007D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A7EAC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43D50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1A47"/>
    <w:rsid w:val="002320EB"/>
    <w:rsid w:val="0023696A"/>
    <w:rsid w:val="002422CB"/>
    <w:rsid w:val="00245E23"/>
    <w:rsid w:val="00246BB9"/>
    <w:rsid w:val="00251CEB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4E64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A89"/>
    <w:rsid w:val="002E6D86"/>
    <w:rsid w:val="002E7787"/>
    <w:rsid w:val="002F6935"/>
    <w:rsid w:val="00312559"/>
    <w:rsid w:val="003204B8"/>
    <w:rsid w:val="00326D7D"/>
    <w:rsid w:val="0033018A"/>
    <w:rsid w:val="0033692F"/>
    <w:rsid w:val="00345045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1F35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3994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01A8"/>
    <w:rsid w:val="00501318"/>
    <w:rsid w:val="00503AB6"/>
    <w:rsid w:val="005047C5"/>
    <w:rsid w:val="0050495C"/>
    <w:rsid w:val="00510920"/>
    <w:rsid w:val="0052339F"/>
    <w:rsid w:val="00530A2D"/>
    <w:rsid w:val="00531C82"/>
    <w:rsid w:val="00533FC1"/>
    <w:rsid w:val="00540D15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056C"/>
    <w:rsid w:val="005A4F17"/>
    <w:rsid w:val="005B3509"/>
    <w:rsid w:val="005B6098"/>
    <w:rsid w:val="005C25A0"/>
    <w:rsid w:val="005D118C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3C1B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0672"/>
    <w:rsid w:val="00663792"/>
    <w:rsid w:val="0067046C"/>
    <w:rsid w:val="006714A0"/>
    <w:rsid w:val="00673EEF"/>
    <w:rsid w:val="00674135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2362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4272"/>
    <w:rsid w:val="00780B67"/>
    <w:rsid w:val="00781D07"/>
    <w:rsid w:val="007A62F8"/>
    <w:rsid w:val="007A7306"/>
    <w:rsid w:val="007B1099"/>
    <w:rsid w:val="007B54A4"/>
    <w:rsid w:val="007C6CDF"/>
    <w:rsid w:val="007D0246"/>
    <w:rsid w:val="007E7D9D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0D6D"/>
    <w:rsid w:val="0085546D"/>
    <w:rsid w:val="0086369B"/>
    <w:rsid w:val="00867E37"/>
    <w:rsid w:val="0087201B"/>
    <w:rsid w:val="00877F10"/>
    <w:rsid w:val="00882091"/>
    <w:rsid w:val="00893E75"/>
    <w:rsid w:val="00895D0A"/>
    <w:rsid w:val="008A1693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2B46"/>
    <w:rsid w:val="009C5642"/>
    <w:rsid w:val="009D52CA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7891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1693"/>
    <w:rsid w:val="00AD2BF8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3510C"/>
    <w:rsid w:val="00B53059"/>
    <w:rsid w:val="00B562D2"/>
    <w:rsid w:val="00B62087"/>
    <w:rsid w:val="00B62F41"/>
    <w:rsid w:val="00B63782"/>
    <w:rsid w:val="00B66599"/>
    <w:rsid w:val="00B71FEA"/>
    <w:rsid w:val="00B73C7A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27850"/>
    <w:rsid w:val="00C435C6"/>
    <w:rsid w:val="00C635B6"/>
    <w:rsid w:val="00C70DFC"/>
    <w:rsid w:val="00C73371"/>
    <w:rsid w:val="00C82466"/>
    <w:rsid w:val="00C84097"/>
    <w:rsid w:val="00C908C2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06F8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1BC4"/>
    <w:rsid w:val="00D72548"/>
    <w:rsid w:val="00D7603E"/>
    <w:rsid w:val="00D90124"/>
    <w:rsid w:val="00D9392F"/>
    <w:rsid w:val="00D9427C"/>
    <w:rsid w:val="00DA2679"/>
    <w:rsid w:val="00DA3C3D"/>
    <w:rsid w:val="00DA41F5"/>
    <w:rsid w:val="00DA7712"/>
    <w:rsid w:val="00DB54C5"/>
    <w:rsid w:val="00DB689C"/>
    <w:rsid w:val="00DB7E1B"/>
    <w:rsid w:val="00DC0717"/>
    <w:rsid w:val="00DC1D81"/>
    <w:rsid w:val="00DC6FED"/>
    <w:rsid w:val="00DD0C4A"/>
    <w:rsid w:val="00DD274C"/>
    <w:rsid w:val="00DE7D30"/>
    <w:rsid w:val="00DF04E3"/>
    <w:rsid w:val="00E03334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72DC"/>
    <w:rsid w:val="00E9533D"/>
    <w:rsid w:val="00E972A7"/>
    <w:rsid w:val="00EA2839"/>
    <w:rsid w:val="00EB3E91"/>
    <w:rsid w:val="00EB6E15"/>
    <w:rsid w:val="00EC6894"/>
    <w:rsid w:val="00ED0F54"/>
    <w:rsid w:val="00ED6B12"/>
    <w:rsid w:val="00ED7400"/>
    <w:rsid w:val="00EF326D"/>
    <w:rsid w:val="00EF53FE"/>
    <w:rsid w:val="00F1171E"/>
    <w:rsid w:val="00F13071"/>
    <w:rsid w:val="00F25E9E"/>
    <w:rsid w:val="00F2643C"/>
    <w:rsid w:val="00F32717"/>
    <w:rsid w:val="00F3295A"/>
    <w:rsid w:val="00F32A9A"/>
    <w:rsid w:val="00F33C84"/>
    <w:rsid w:val="00F3669D"/>
    <w:rsid w:val="00F405F8"/>
    <w:rsid w:val="00F45106"/>
    <w:rsid w:val="00F4700F"/>
    <w:rsid w:val="00F52B15"/>
    <w:rsid w:val="00F573EA"/>
    <w:rsid w:val="00F57E9D"/>
    <w:rsid w:val="00F6188A"/>
    <w:rsid w:val="00F73CF2"/>
    <w:rsid w:val="00F80C14"/>
    <w:rsid w:val="00F926CF"/>
    <w:rsid w:val="00F96F54"/>
    <w:rsid w:val="00F978B8"/>
    <w:rsid w:val="00FA6528"/>
    <w:rsid w:val="00FB0D50"/>
    <w:rsid w:val="00FB3DE3"/>
    <w:rsid w:val="00FB5BBE"/>
    <w:rsid w:val="00FC2E17"/>
    <w:rsid w:val="00FC3AD6"/>
    <w:rsid w:val="00FC432A"/>
    <w:rsid w:val="00FC6387"/>
    <w:rsid w:val="00FC6802"/>
    <w:rsid w:val="00FD53AB"/>
    <w:rsid w:val="00FD70A7"/>
    <w:rsid w:val="00FF09A0"/>
    <w:rsid w:val="09804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74BCC4"/>
  <w15:docId w15:val="{7DC22BFB-46D2-4677-B256-06F8B4029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 w:cs="Helvetica"/>
      <w:lang w:val="fr-FR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Heading2Char">
    <w:name w:val="Heading 2 Char"/>
    <w:basedOn w:val="DefaultParagraphFont"/>
    <w:link w:val="Heading2"/>
    <w:qFormat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qFormat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qFormat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uiPriority w:val="99"/>
    <w:semiHidden/>
    <w:qFormat/>
    <w:rPr>
      <w:sz w:val="22"/>
      <w:szCs w:val="22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DB54C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bookpi.org/bookstore/product/chemistry-and-biochemistry-research-progress-vol-1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85</Words>
  <Characters>2200</Characters>
  <Application>Microsoft Office Word</Application>
  <DocSecurity>0</DocSecurity>
  <Lines>18</Lines>
  <Paragraphs>5</Paragraphs>
  <ScaleCrop>false</ScaleCrop>
  <Company>HP</Company>
  <LinksUpToDate>false</LinksUpToDate>
  <CharactersWithSpaces>2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7</cp:revision>
  <dcterms:created xsi:type="dcterms:W3CDTF">2025-05-01T07:26:00Z</dcterms:created>
  <dcterms:modified xsi:type="dcterms:W3CDTF">2025-05-05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KSOProductBuildVer">
    <vt:lpwstr>1033-12.2.0.20795</vt:lpwstr>
  </property>
  <property fmtid="{D5CDD505-2E9C-101B-9397-08002B2CF9AE}" pid="4" name="ICV">
    <vt:lpwstr>833D959353A04A0FB4159000DC73BAEA_13</vt:lpwstr>
  </property>
</Properties>
</file>